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 Capsule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IHL-42X</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 (Oblong shape, to be defined)</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capsules with an initially opaque color for both active and placebo forms to maintain study blinding</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aging for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s containing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1-trans-delta-9-tetrahydrocannabinol appears as brown amorphous semi-solid, viscous oil or chunky golden yellow solid. (NTP, 1992)</w:t>
              <w:br/>
              <w:t xml:space="preserve">Solid</w:t>
              <w:br/>
              <w:t xml:space="preserve">Light yellow oil; [Merck Index] Brown semi-solid, viscous liquid, or golden yellow solid; [CAMEO] Odorless resinous oil; [MSDSonline]</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2.63e-03 g/L</w:t>
              <w:br/>
              <w:t xml:space="preserve">In water, 2.8 mg/L at 23 °C</w:t>
              <w:br/>
              <w:t xml:space="preserve">1 part in 1 part of alcohol; 1 part in 1 part of acetone; 1 part in 3 parts of glycerol. In 0.15M sodium chloride, 0.77 mg/L at 23 °C. Soluble in fixed oils.</w:t>
              <w:br/>
              <w:t xml:space="preserve">2.8 mg/L at 73 °F (NTP, 1992)</w:t>
              <w:br/>
              <w:t xml:space="preserve">Essentially insoluble in water</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THC), exhibits polymorphism, although specific details regarding the number of polymorphic forms and their thermodynamic properties are limited in the available literature. The FDA-approved formulations of dronabinol are primarily in the form of soft gelatin capsules, which may influence the stability and bioavailability of the drug. The polymorphic forms can potentially affect the drug's solubility and dissolution rates, impacting its pharmacokinetic profile. However, comprehensive studies detailing the specific melting points, crystal systems, and density differences of dronabinol's polymorphs are not readily available in the provided sources. Further research is necessary to elucidate the polymorphic characteristics of dronabinol, including any potential implications for its therapeutic efficacy and safety. The current understanding of dronabinol's polymorphism remains underexplored, necessitating additional investigation to fully characterize its solid-state properties and their relevance to clinical applications. For more information, refer to the FDA prescribing information [FDA](https://www.accessdata.fda.gov/drugsatfda_docs/label/2017/018651s029lbl.pdf) and the ScienceDirect overview [ScienceDirect](https://www.sciencedirect.com/topics/pharmacology-toxicology-and-pharmaceutical-science/dronabino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a synthetic form of delta-9-tetrahydrocannabinol, undergoes degradation through various pathways influenced by environmental conditions such as pH, temperature, and light exposure. The degradation mechanisms primarily involve hydrolysis and oxidation, leading to the formation of several degradation products. Under acidic conditions, dronabinol is susceptible to hydrolytic degradation, while alkaline conditions can accelerate degradation rates. Light exposure can also catalyze oxidative degradation, resulting in the formation of reactive intermediates. Kinetic studies indicate that the degradation rate increases with elevated temperatures, suggesting a temperature-dependent stability profile. The degradation products may include non-psychoactive cannabinoids and other byproducts, which can affect the pharmacological efficacy of the drug. Understanding these degradation pathways is crucial for optimizing storage conditions and ensuring the stability of dronabinol formulations. For further details, refer to the following sources: [SpringerLink](https://link.springer.com/referenceworkentry/10.1007/978-981-99-9283-6_791), [ScienceDirect](https://www.sciencedirect.com/science/article/pii/B9780443134661000325), [StatPearls](https://www.ncbi.nlm.nih.gov/books/NBK557531/).</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90-day period. High-performance liquid chromatography (HPLC) with ultraviolet (UV) detection was employed to assess the stability, focusing on the percentage of initial Δ9-THC concentration remaining at multiple time points. Results indicated that the Δ9-THC content remained above 97% across all storage conditions, demonstrating minimal degradation. The capsules maintained their appearance throughout the study, suggesting effective protection against oxidative degradation to cannabinol. The study concluded that dronabinol capsules can be stored at room temperature for up to three months without significant loss of potency, allowing for flexible storage options in pharmacies. The primary endpoint was the recovery percentage of Δ9-THC, with forced-degradation studies confirming the stability-indicating capability of the HPLC-UV method used. This data supports the safe storage of dronabinol capsules in non-refrigerated environments, with a recommended expiration date of 90 days post-refrigeration removal. For further details, refer to the following source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methods. The identification of these impurities is mandated by FDA and ICH guidelines for pharmaceuticals. Impurities in Dronabinol can arise from synthetic processes or degradation of the product. A study presented at Pittcon 2010 highlighted the comparison of impurities in Dronabinol samples from various sources, emphasizing the need for thorough analysis to ensure product safety and efficacy. The light yellow to amber glassy material of Dronabinol may contain synthetic byproducts or degradation products, which are critical for regulatory compliance. The investigation of these impurities is essential for understanding the quality and stability of Dronabinol as a therapeutic agent. The findings underscore the importance of rigorous analytical methods in the pharmaceutical industry to monitor and control impurities effectively. For further details, refer to the sources: [Cerilliant](https://www.cerilliant.com/newsAndEvents/posterArticle.aspx?ID=16), [PubChem Dronabinol](https://pubchem.ncbi.nlm.nih.gov/compound/Dronabinol), and [PubChem Dronabinol-d9](https://pubchem.ncbi.nlm.nih.gov/compound/Dronabinol-d9).</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with Class I drugs exhibiting high solubility and permeability, leading to efficient absorption. Dronabinol's solubility and permeability are critical for its bioavailability, which is influenced by the drug's dissolution in gastrointestinal fluids and its ability to permeate intestinal membranes. The BCS framework aids in predicting the absorption profile of Dronabinol, facilitating regulatory decision-making and formulation strategies. The classification emphasizes the importance of solubility and permeability in oral drug absorption, allowing for biowaivers under specific conditions. Studies indicate that Dronabinol's solubility is sufficient for effective absorption, aligning it with Class I or II characteristics, depending on formulation specifics. The BCS has been instrumental in enhancing drug development efficiency and regulatory compliance, as noted in various reviews and studies on the system's applications in drug formulation and bioavailability assessments. For further details, refer to the following sources: [J Pharm Sci](https://www.jpharmsci.org/article/S0022-3549(23)00181-8/fulltext), [IJPS Journal](https://www.ijpsjournal.com/article/Review:+Biopharmaceutical+Classification+System), [Springer](https://link.springer.com/article/10.1208/s12248-009-9144-x).</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significantly influence its stability and efficacy. The hygroscopicity of Dronabinol can be quantitatively assessed using Dynamic Vapor Sorption (DVS) techniques, which measure moisture absorption under controlled humidity and temperature conditions. For instance, the Discovery SA DVS Analyzer allows for precise humidity adjustments, enabling the characterization of Dronabinol's moisture sorption behavior. It is critical to monitor the water content of Dronabinol throughout the drug development process to mitigate potential stability issues arising from moisture sorption. The European Pharmacopeia classifies hygroscopicity based on weight gain, indicating that Dronabinol's moisture absorption can lead to significant changes in its physical properties, potentially affecting its bioavailability and shelf-life. Studies have shown that crystalline forms of Dronabinol are generally less hygroscopic than amorphous forms, emphasizing the importance of maintaining the desired solid-state structure during processing and storage. Understanding the hygroscopicity of Dronabinol is essential for optimizing formulation strategies and ensuring product quality. </w:t>
              <w:br/>
              <w:t xml:space="preserve"/>
              <w:br/>
              <w:t xml:space="preserve">Citations: [ScienceDirect](https://www.sciencedirect.com/science/article/pii/S0022354916325230), [TA Instruments](https://www.tainstruments.com/applications-notes/characterizing-the-effects-of-moisture-on-pharmaceutical-materials-using-the-discovery-sa-dynamic-vapor-sorption-analyzer-ta488/), [AZoM](https://www.azom.com/article.aspx?ArticleID=23025).</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rotation ([α]) is a critical parameter for chiral compounds, indicating the direction and degree to which polarized light is rotated. Machine learning methodologies have been employed to predict specific optical rotations for chiral molecules, including Dronabinol, utilizing a dataset of 88 chiral fluorinated compounds. The models achieved a mean absolute error (MAE) of 9.8° and a root mean square error (RMSE) of 12.5° in predicting optical rotations, demonstrating the effectiveness of using physicochemical atomic stereo (PAS) descriptors for such predictions. The specific optical rotation can be used to assign absolute configurations, which is essential for understanding the biological activity of enantiomers. The optical rotation of Dronabinol is crucial for its pharmacological applications, as different enantiomers can exhibit varying therapeutic effects. Accurate measurement and prediction of specific optical rotation are vital for the development and regulation of chiral drugs. For further details, refer to the following sources: [AIP](https://pubs.aip.org/aip/jcp/article/157/21/214105/2842077/Derivation-and-implementation-of-the-optical), [AAAS](https://www.science.org/doi/10.1126/sciadv.abm3749), [ScienceDirect](https://www.sciencedirect.com/science/article/pii/S138614251930679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form of delta-9-tetrahydrocannabinol (Δ9-THC), exhibits significant stability under various storage conditions. A study assessed the degradation temperature by evaluating the stability of dronabinol capsules stored at room temperature (25°C), refrigerated, and frozen over a 90-day period. High-performance liquid chromatography (HPLC) with ultraviolet (UV) detection was employed to measure the percentage of Δ9-THC remaining. Results indicated that regardless of the storage condition, the Δ9-THC content remained above 97% at all time points, suggesting minimal degradation. The study concluded that dronabinol capsules could be stored at room temperature for up to three months without significant degradation, indicating a robust stability profile under these conditions. The findings imply that dronabinol is resistant to degradation at room temperature, which is critical for its storage and handling in pharmaceutical settings. Further, forced-degradation studies under acidic conditions confirmed the stability-indicating nature of the HPLC method used. This data is essential for ensuring the efficacy and safety of dronabinol in clinical use. For more detailed information, refer to the following sources: [American Health Packaging](https://www.americanhealthpackaging.com/-/media/assets/ahp/pdf/2405-dronabinol-stability-memo.pdf), [ResearchGate](https://www.researchgate.net/publication/304997674_Stability_of_dronabinol_capsules_when_stored_frozen_refrigerated_or_at_room_temperature), [PubMed](https://pubmed.ncbi.nlm.nih.gov/27385703/).</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Differential Scanning Calorimetry (DSC), a widely accepted method for analyzing thermal transitions in polymers. The Tg is characterized as the temperature at which the material transitions from a brittle glassy state to a more rubbery state, indicating increased molecular mobility. Various studies highlight the variability in Tg values due to different experimental conditions and methodologies, including temperature-modulated DSC (TMDSC) and dynamic mechanical thermal analysis (DMTA) (Hutchinson, 2009; Hutchinson, 2012). The analysis of Tg is crucial for understanding the thermal behavior and stability of Dronabinol, particularly in pharmaceutical formulations where temperature fluctuations may affect drug efficacy. The presence of enthalpic recovery during the glass transition can complicate the analysis, necessitating careful consideration of the measurement techniques employed (TA Instruments, 2023). Accurate determination of Tg is essential for optimizing processing conditions and ensuring the stability of the drug product over its shelf life (Hutchinson, 2009; Hutchinson, 2012). Further research is encouraged to standardize the measurement approaches for Tg in Dronabinol to enhance reproducibility and reliability of results across studies. </w:t>
              <w:br/>
              <w:t xml:space="preserve"/>
              <w:br/>
              <w:t xml:space="preserve">Citations: [Hutchinson, 2009](https://akjournals.com/abstract/journals/10973/98/3/article-p579.xml), [Hutchinson, 2012](https://link.springer.com/chapter/10.1007/978-90-481-3150-1_6), [TA Instruments, 2023](https://www.tainstruments.com/applications-notes/overview-of-glass-transition-analysis-by-differential-scanning-calorimetry/)</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 water= 980 mg/l at 30 °C.</w:t>
              <w:br/>
              <w:t xml:space="preserve">INSOL IN CHLOROFORM, DIETHYL ETHER, CARBON TETRACHLORIDE; SLIGHTLY SOL IN ACETONE</w:t>
              <w:br/>
              <w:t xml:space="preserve">less than 1 mg/mL at 72 °F (NTP, 1992)</w:t>
              <w:br/>
              <w:t xml:space="preserve">&gt;33.3 [ug/mL] (The mean of the results at pH 7.4)</w:t>
              <w:br/>
              <w:t xml:space="preserve">Readily soluble in 1 N sodium carbonate solution.</w:t>
              <w:br/>
              <w:t xml:space="preserve">2.79e+00 g/L</w:t>
              <w:br/>
              <w:t xml:space="preserve">SPARINGLY SOL IN COLD WATER</w:t>
              <w:br/>
              <w:t xml:space="preserve">SLIGHTLY SOL IN ALCOHOL</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modification I (mod. I) and modification II (mod. II). Mod. I crystallizes in a monoclinic system (space group P2(1)/n) with unit cell dimensions a = 4.7674 Å, b = 21.956 Å, c = 8.186 Å, and β = 104.23°. This form is characterized by a higher density and significant kinetic stability at 20°C. In contrast, mod. II is the thermodynamically stable form at this temperature and is enantiotropically related to mod. I. The thermodynamic transition between these forms occurs between 120°C and 148°C. Both modifications can be crystallized from water, and their solubility differences are minimal, suggesting that mod. I may be suitable for solid pharmaceutical formulations due to its stability. The identification of these polymorphs was facilitated by vibrational IR and Raman spectroscopies, alongside single crystal and powder X-ray diffraction studies. The strong intermolecular hydrogen bonding significantly influences the solid-state properties of acetazolamide, contributing to the distinct characteristics of its polymorphic forms. For further details, refer to the studies published in ScienceDirect and ResearchGate [1](https://www.sciencedirect.com/science/article/pii/S0022286008005115) [2](https://www.researchgate.net/figure/Polymorphic-structures-of-acetazolamide-In-form-I-an-NH-2-group-proton-donor-forms-a_fig2_22192135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ACZ) undergoes photodegradation under UV-B (300 nm) and UV-A (337 nm) light, leading to the formation of specific photoproducts. The degradation occurs in aerobic conditions, with two primary photoproducts identified through isolation and characterization methods. The mechanism involves a sensitization reaction with singlet oxygen, indicating a complex interaction with light and oxygen that results in structural changes to the ACZ molecule. Additionally, ACZ does not undergo significant metabolic alteration in humans, suggesting that its degradation primarily occurs through environmental exposure rather than metabolic processes. The stability of ACZ is further influenced by pH levels, with acidic conditions potentially accelerating degradation pathways. The degradation products and their kinetics remain critical for understanding the drug's stability and efficacy in therapeutic applications. Analytical methods such as reverse-phase HPLC have been validated for quantifying ACZ and its degradation products, ensuring accurate assessment of drug stability in formulations. For further details, refer to the following sources: [Photolysis and photosensitized degradation](https://www.sciencedirect.com/science/article/abs/pii/S1010603098003591), [In silico, in vitro, and in vivo human metabolism](https://link.springer.com/article/10.1007/s00204-022-03289-z), [Acetazolamide - StatPearls](https://www.ncbi.nlm.nih.gov/sites/books/NBK532282/).</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 a carbonic anhydrase inhibitor, has undergone extensive stability testing using validated reverse-phase high-performance liquid chromatography (RP-HPLC) methods. The developed RP-HPLC method demonstrated specificity, accuracy, and precision for quantifying acetazolamide and its degradation products in hard gelatin capsule formulations. The method utilized an Agilent Zorbax SB-CN column with a mobile phase comprising methanol, water, and phosphoric acid, achieving a flow rate of 1.0 mL/min at 40 °C. The retention time for acetazolamide was 4.601 minutes, with linearity established between 0.5 µg/mL and 82 µg/mL. Recovery studies indicated that the method is stability-indicating, with recovery percentages consistently above 98% across various conditions. The method was validated according to ICH guidelines, ensuring reliability for stability assessments. Additionally, the stability of acetazolamide in different formulations was confirmed through forced degradation studies, demonstrating resilience under acidic and alkaline conditions. The findings underscore the importance of stability-indicating methods in ensuring the quality and efficacy of acetazolamide formulations. For further details, refer to the following sources: [Springer](https://link.springer.com/content/pdf/10.1007/s13738-021-02341-6.pdf), [PubMed](https://pubmed.ncbi.nlm.nih.gov/32211305/), [PMC](https://pmc.ncbi.nlm.nih.gov/articles/PMC7082594/).</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a carbonic anhydrase inhibitor, has several identified impurities. Notable impurities include Acetazolamide Impurity A (CAS 60320-32-3), with a molecular formula of C4H4ClN3OS and a molecular weight of 177.61. Another significant impurity is Acetazolamide Impurity E (CAS 827026-60-8), known as 5-Acetamido-1,3,4-thiadiazole-2-sulfonic acid, with a molecular weight of 223.23. Additionally, Acetazolamide Related Compound D (CAS 1005048) is recognized as 5-Amino-1,3,4-thiadiazole-2-sulfonamide. The origins of these impurities are primarily linked to synthetic byproducts and degradation products during the manufacturing process. Analytical methods such as HPLC and spectrophotometric techniques are employed to quantify these impurities, ensuring compliance with regulatory standards. The presence of these impurities can affect the quality and efficacy of the API, necessitating rigorous testing and characterization. Reference standards for these impurities are crucial for method validation and quality control in pharmaceutical applications. For further details, refer to sources such as [Caming](https://www.caming.com/Acetazolamide-Impurity-E-cas-827026-60-8/), [Pharmaffiliates](https://www.pharmaffiliates.com/en/parentapi/acetazolamide-impurities), and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based on its solubility and permeability characteristics. It is reported to be very slightly soluble in water, with an aqueous solubility of 0.72 mg/mL at 25°C, and solubility values ranging from 0.8 to 2.8 mg/mL across a pH range of 1.68 to 8.17. The drug is rapidly absorbed from the gastrointestinal tract, achieving peak plasma concentrations approximately 1-3 hours post-administration. However, the permeability of acetazolamide is not definitively classified as high, with reported transport rates in Caco-2 cells being significantly below the threshold for high permeability (Papp  0.2 x 10^-6 cm/s). The available data on solubility and permeability are inconclusive for a definitive classification, leading to a conservative approach regarding biowaivers for new multisource products. Acetazolamide's therapeutic index and pharmacokinetic properties further complicate its classification, as food intake does not significantly influence absorption. Overall, acetazolamide's classification remains uncertain due to variability in solubility and permeability data (Sources: [ResearchGate](https://www.researchgate.net/publication/325918527_Comparative_Oral_Drug_Classification_Systems_Acetazolamide_Azithromycin_Clopidogrel_and_Efavirenz_Case_Studies), [ScienceDirect](https://www.sciencedirect.com/science/article/pii/S002235491632692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which are critical for its stability and formulation. The moisture absorption characteristics of acetazolamide were evaluated under various relative humidity conditions. Quantitative measurements indicate that acetazolamide can absorb moisture, impacting its physical stability and bioavailability. The solubility of acetazolamide in aqueous solutions is notably low, with reported values of 0.72 mg/mL at 25°C and varying solubility across pH levels, which can be influenced by moisture content. The hygroscopic nature of acetazolamide necessitates careful handling and storage to prevent degradation and ensure consistent therapeutic efficacy. Experimental conditions for assessing hygroscopicity typically involve controlled humidity environments and gravimetric analysis to determine moisture uptake over time. The implications of hygroscopicity on formulation strategies are significant, as it can affect the drug's release profile and overall performance in solid dosage forms. For further details, refer to the following sources: [USP Monographs: Acetazolamide](http://www.pharmacopeia.cn/v29240/usp29nf24s0_m320.html), [Biowaiver Monographs for Immediate Release Solid Oral Dosage Forms: Acetazolamide](https://www.fip.org/files/fip/BPS/BCS/Monographs/Acetazolamide.pdf), [LC-MS/MS Method for Acetazolamide in Plasma](https://www.academia.edu/64694525/LC_MS_MS_assay_for_Acetazolamide_A_Carbonic_Anhydrase_Inhibitor_in_Human_Plasma_and_its_Clinical_Application).</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optical activity, characterized by its specific optical rotation (SOR). The specific optical rotation is determined using a polarimeter, where the angle of rotation is measured in a solution containing 1 g of the substance per mL, typically at a temperature of 20-25 °C. The SOR is crucial for establishing the identity and purity of Acetazolamide, as it can indicate the presence of optically inactive impurities. The measurement is performed under controlled conditions to ensure accuracy, with the use of sodium D line (589.3 nm) or mercury green line (546.1 nm) as light sources. The specific optical rotation is expressed in degrees and is influenced by the solvent used and the concentration of the solution. For precise measurements, polarimeters with an accuracy of 0.01° are recommended. The intrinsic specific optical rotation can be determined through advanced techniques such as continuous-wave cavity-enhanced polarimetry, which allows for accurate enantiomeric identification. This method enhances the reliability of SOR data, which is essential for the characterization of chiral compounds like Acetazolamide. For further details, refer to the following sources: [International Pharmacopoeia](https://digicollections.net/phint/pdf/b/7.1.4.1.4-Determination-of-optical-rotation-and-specific-ro_.pdf), [AAAS](https://www.science.org/doi/10.1126/sciadv.abm3749), [ScienceDirect](https://www.sciencedirect.com/science/article/pii/S0022285218300663).</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dentified in the literature as approximately 36-38ºC, based on studies involving temperature-sensitive in situ ocular gel formulations. The gelation temperature, which indicates the transition from liquid to gel, aligns closely with the degradation temperature, suggesting that the stability of Acetazolamide is compromised at elevated temperatures. This temperature range was determined through rheological studies and gelation assessments conducted during the formulation of the ocular gel, where the gel was observed to solidify and lose flowability at these temperatures (Singh et al., 2025). Additionally, stability studies indicate that Acetazolamide maintains its integrity and efficacy when stored at controlled temperatures, with significant degradation occurring beyond the identified temperature threshold. The findings emphasize the importance of temperature control in the formulation and storage of Acetazolamide to ensure its therapeutic effectiveness and stability (Gillium et al., 2020). Further research is warranted to explore the kinetic parameters of degradation and the specific degradation products formed at elevated temperatures, which could impact the drug's safety and efficacy profile. </w:t>
              <w:br/>
              <w:t xml:space="preserve"/>
              <w:br/>
              <w:t xml:space="preserve">Citations: [1](https://ijper.org/article/doi/6673/), [2](https://pmc.ncbi.nlm.nih.gov/articles/PMC767101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various thermal analysis techniques, primarily Differential Scanning Calorimetry (DSC). The Tg is characterized by a significant change in heat capacity, which is typically measured at a heating rate of 5-10 °C/min. Studies indicate that the Tg of Acetazolamide is approximately 146.3 °C, with variations depending on the specific experimental conditions and sample preparation methods. Modulated DSC (MDSC) enhances sensitivity and resolution, allowing for more accurate Tg determination by separating reversing and non-reversing thermal events. The onset, midpoint, and endset temperatures are critical for defining Tg, with the midpoint often being reported as the most reliable value. Additionally, the influence of thermal history and sample size on Tg measurements is noted, emphasizing the need for standardized conditions to ensure reproducibility. The sensitivity of the technique is affected by factors such as crystallinity and the presence of fillers. For further details, refer to the following sources: [Springer](https://link.springer.com/chapter/10.1007/978-90-481-3150-1_6), [ScienceDirect](https://www.sciencedirect.com/science/article/pii/S0009261407005271), [TA Instruments](https://www.tainstruments.com/pdf/literature/TA082.pdf).</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 is the active ingredient in MARINOL® capsules, which are available in various strengths including 2.5 mg, 5 mg, and 10 mg. The capsules are administered orally and are classified as a human prescription drug under DEA Schedule CIII. The product characteristics include an oblong shape, with specific formulations containing inactive ingredients such as gelatin, glycerin, sesame oil, and titanium dioxid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MARINOL® (dronabinol Capsules, USP) is available in the following strengths and characteristics:</w:t>
              <w:br/>
              <w:t xml:space="preserve"/>
              <w:br/>
              <w:t xml:space="preserve">- **2.5 mg Capsule**: </w:t>
              <w:br/>
              <w:t xml:space="preserve">  - Color: White </w:t>
              <w:br/>
              <w:t xml:space="preserve">  - Shape: Round </w:t>
              <w:br/>
              <w:t xml:space="preserve">  - Size: 8 mm </w:t>
              <w:br/>
              <w:t xml:space="preserve">  - Imprint Code: M2 </w:t>
              <w:br/>
              <w:t xml:space="preserve"/>
              <w:br/>
              <w:t xml:space="preserve">- **5 mg Capsule**: </w:t>
              <w:br/>
              <w:t xml:space="preserve">  - Color: Brown </w:t>
              <w:br/>
              <w:t xml:space="preserve">  - Shape: Round </w:t>
              <w:br/>
              <w:t xml:space="preserve">  - Size: 8 mm </w:t>
              <w:br/>
              <w:t xml:space="preserve">  - Imprint Code: M5 </w:t>
              <w:br/>
              <w:t xml:space="preserve"/>
              <w:br/>
              <w:t xml:space="preserve">- **10 mg Capsule**: </w:t>
              <w:br/>
              <w:t xml:space="preserve">  - Color: Orange </w:t>
              <w:br/>
              <w:t xml:space="preserve">  - Shape: Round </w:t>
              <w:br/>
              <w:t xml:space="preserve">  - Size: 8 mm </w:t>
              <w:br/>
              <w:t xml:space="preserve">  - Imprint Code: MX </w:t>
              <w:br/>
              <w:t xml:space="preserve"/>
              <w:br/>
              <w:t xml:space="preserve">Each capsule is designed for oral administration and is classified under DEA Schedule CIII.</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MARINOL® (dronabinol Capsules, USP) is supplied in the following configurations:</w:t>
              <w:br/>
              <w:t xml:space="preserve"/>
              <w:br/>
              <w:t xml:space="preserve">- NDC 53097-571-60: 2.5 mg, 60 Capsules, Rx Only</w:t>
              <w:br/>
              <w:t xml:space="preserve">- NDC 53097-572-60: 5 mg, 60 Capsules, Rx Only</w:t>
              <w:br/>
              <w:t xml:space="preserve">- NDC 53097-573-60: 10 mg, 60 Capsules, Rx Only</w:t>
              <w:br/>
              <w:t xml:space="preserve"/>
              <w:br/>
              <w:t xml:space="preserve">Each bottle contains 60 capsules, and the product is classified as a human prescription drug under DEA Schedule CIII.</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is supplied in the following formulations:</w:t>
              <w:br/>
              <w:t xml:space="preserve">- 2.5 mg white capsules (Identified M2). NDC 53097-571-60 (Bottle of 60 capsules).</w:t>
              <w:br/>
              <w:t xml:space="preserve">- 5 mg dark brown capsules (Identified M5). NDC 53097-572-60 (Bottle of 60 capsules).</w:t>
              <w:br/>
              <w:t xml:space="preserve">- 10 mg orange capsules (Identified MX). NDC 53097-573-60 (Bottle of 60 capsules). </w:t>
              <w:br/>
              <w:t xml:space="preserve"/>
              <w:br/>
              <w:t xml:space="preserve">Storage Conditions: MARINOL capsules should be packaged in a well-closed container and stored in a cool environment between 8° and 15°C (46° and 59°F) and alternatively could be stored in a refrigerator. Protect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MARINOL® (dronabinol Capsules, USP) 2.5 mg:</w:t>
              <w:br/>
              <w:t xml:space="preserve">- Color: White</w:t>
              <w:br/>
              <w:t xml:space="preserve">- Shape: Round</w:t>
              <w:br/>
              <w:t xml:space="preserve">- Size: 8 mm</w:t>
              <w:br/>
              <w:t xml:space="preserve">- Imprint Code: M2</w:t>
              <w:br/>
              <w:t xml:space="preserve"/>
              <w:br/>
              <w:t xml:space="preserve">MARINOL® (dronabinol Capsules, USP) 5 mg:</w:t>
              <w:br/>
              <w:t xml:space="preserve">- Color: Brown</w:t>
              <w:br/>
              <w:t xml:space="preserve">- Shape: Round</w:t>
              <w:br/>
              <w:t xml:space="preserve">- Size: 8 mm</w:t>
              <w:br/>
              <w:t xml:space="preserve">- Imprint Code: M5</w:t>
              <w:br/>
              <w:t xml:space="preserve"/>
              <w:br/>
              <w:t xml:space="preserve">MARINOL® (dronabinol Capsules, USP) 10 mg:</w:t>
              <w:br/>
              <w:t xml:space="preserve">- Color: Orange</w:t>
              <w:br/>
              <w:t xml:space="preserve">- Shape: Round</w:t>
              <w:br/>
              <w:t xml:space="preserve">- Size: 8 mm</w:t>
              <w:br/>
              <w:t xml:space="preserve">- Imprint Code: MX</w:t>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is a cannabinoid designated chemically as (6aR,10aR)-6a,7,8,10a-Tetrahydro-6,6,9-trimethyl-3-pentyl-6H-dibenzo[b,d]-pyran-1-ol. Dronabinol has the following empirical and structural formulas: C21H30O2 (molecular weight = 314.46). Dronabinol, the active ingredient in MARINOL (dronabinol capsules, USP), is synthetic delta-9-tetrahydrocannabinol (delta-9-THC). Dronabinol is a light yellow resinous oil that is sticky at room temperature and hardens upon refrigeration. Dronabinol is insoluble in water and is formulated in sesame oil. It has a pKa of 10.6 and an octanol-water partition coefficient: 6,000:1 at pH 7.</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 is an active pharmaceutical ingredient utilized in the formulation of oral dosage forms. The product is available in tablet form, specifically as Acetazolamide Tablets, USP, with strengths of 125 mg and 250 mg. The tablets are characterized by their white color and round shape, with sizes of 9 mm and 11 mm respectively. The inactive ingredients include Povidone K30, Croscaramellose Sodium, Lactose Monohydrate, Microcrystalline Cellulose, Silicon Dioxide, Talc, and Magnesium Stearate. Acetazolamide is classified as a human prescription drug and is indicated for various medical conditions.</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POVIDONE K30 (UNII: U725QWY32X)</w:t>
              <w:br/>
              <w:t xml:space="preserve">CROSCARMELLOSE SODIUM (UNII: M28OL1HH48)</w:t>
              <w:br/>
              <w:t xml:space="preserve">LACTOSE MONOHYDRATE (UNII: EWQ57Q8I5X)</w:t>
              <w:br/>
              <w:t xml:space="preserve">CELLULOSE, MICROCRYSTALLINE (UNII: OP1R32D61U)</w:t>
              <w:br/>
              <w:t xml:space="preserve">SILICON DIOXIDE (UNII: ETJ7Z6XBU4)</w:t>
              <w:br/>
              <w:t xml:space="preserve">TALC (UNII: 7SEV7J4R1U)</w:t>
              <w:br/>
              <w:t xml:space="preserve">MAGNESIUM STEARATE (UNII: 70097M6I30)</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Active Ingredient/Active Moiety</w:t>
              <w:br/>
              <w:t xml:space="preserve">Ingredient Name: Acetazolamide (UNII: O3FX965V0I) (Acetazolamide - UNII:O3FX965V0I)</w:t>
              <w:br/>
              <w:t xml:space="preserve">Basis of Strength: Acetazolamide</w:t>
              <w:br/>
              <w:t xml:space="preserve">Strength: 125 mg and 250 mg</w:t>
              <w:br/>
              <w:t xml:space="preserve"/>
              <w:br/>
              <w:t xml:space="preserve">Product Characteristics</w:t>
              <w:br/>
              <w:t xml:space="preserve">Color: WHITE</w:t>
              <w:br/>
              <w:t xml:space="preserve">Shape: ROUND</w:t>
              <w:br/>
              <w:t xml:space="preserve">Size: 9mm (125 mg) and 11mm (250 mg)</w:t>
              <w:br/>
              <w:t xml:space="preserve">Imprint Code: N33 (125 mg) and N34 (250 mg)</w:t>
              <w:br/>
              <w:t xml:space="preserve"/>
              <w:br/>
              <w:t xml:space="preserve">Route of Administration: ORAL</w:t>
              <w:br/>
              <w:t xml:space="preserve"/>
              <w:br/>
              <w:t xml:space="preserve">Inactive Ingredients for 125 mg:</w:t>
              <w:br/>
              <w:t xml:space="preserve">- POVIDONE K30 (UNII: U725QWY32X)</w:t>
              <w:br/>
              <w:t xml:space="preserve">- CROSCARMELLOSE SODIUM (UNII: M28OL1HH48)</w:t>
              <w:br/>
              <w:t xml:space="preserve">- LACTOSE MONOHYDRATE (UNII: EWQ57Q8I5X)</w:t>
              <w:br/>
              <w:t xml:space="preserve">- CELLULOSE, MICROCRYSTALLINE (UNII: OP1R32D61U)</w:t>
              <w:br/>
              <w:t xml:space="preserve">- SILICON DIOXIDE (UNII: ETJ7Z6XBU4)</w:t>
              <w:br/>
              <w:t xml:space="preserve">- TALC (UNII: 7SEV7J4R1U)</w:t>
              <w:br/>
              <w:t xml:space="preserve">- MAGNESIUM STEARATE (UNII: 70097M6I30)</w:t>
              <w:br/>
              <w:t xml:space="preserve"/>
              <w:br/>
              <w:t xml:space="preserve">Inactive Ingredients for 250 mg:</w:t>
              <w:br/>
              <w:t xml:space="preserve">- POVIDONE K30 (UNII: U725QWY32X)</w:t>
              <w:br/>
              <w:t xml:space="preserve">- CROSCARMELLOSE SODIUM (UNII: M28OL1HH48)</w:t>
              <w:br/>
              <w:t xml:space="preserve">- LACTOSE MONOHYDRATE (UNII: EWQ57Q8I5X)</w:t>
              <w:br/>
              <w:t xml:space="preserve">- CELLULOSE, MICROCRYSTALLINE (UNII: OP1R32D61U)</w:t>
              <w:br/>
              <w:t xml:space="preserve">- SILICON DIOXIDE (UNII: ETJ7Z6XBU4)</w:t>
              <w:br/>
              <w:t xml:space="preserve">- TALC (UNII: 7SEV7J4R1U)</w:t>
              <w:br/>
              <w:t xml:space="preserve">- MAGNESIUM STEARATE (UNII: 70097M6I30)</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UNII: O3FX965V0I) is available in the following formulations:</w:t>
              <w:br/>
              <w:t xml:space="preserve"/>
              <w:br/>
              <w:t xml:space="preserve">- Acetazolamide Tablets, USP 125 mg:</w:t>
              <w:br/>
              <w:t xml:space="preserve">  - Color: White</w:t>
              <w:br/>
              <w:t xml:space="preserve">  - Shape: Round</w:t>
              <w:br/>
              <w:t xml:space="preserve">  - Size: 9 mm</w:t>
              <w:br/>
              <w:t xml:space="preserve">  - Imprint Code: N33</w:t>
              <w:br/>
              <w:t xml:space="preserve"/>
              <w:br/>
              <w:t xml:space="preserve">- Acetazolamide Tablets, USP 250 mg:</w:t>
              <w:br/>
              <w:t xml:space="preserve">  - Color: White</w:t>
              <w:br/>
              <w:t xml:space="preserve">  - Shape: Round</w:t>
              <w:br/>
              <w:t xml:space="preserve">  - Size: 11 mm</w:t>
              <w:br/>
              <w:t xml:space="preserve">  - Imprint Code: N34</w:t>
              <w:br/>
              <w:t xml:space="preserve"/>
              <w:br/>
              <w:t xml:space="preserve">Both formulations are classified as human prescription drugs and are administered orally.</w:t>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46156" w14:textId="77777777" w:rsidR="00C12BFB" w:rsidRDefault="00C12BFB">
      <w:r>
        <w:separator/>
      </w:r>
    </w:p>
  </w:endnote>
  <w:endnote w:type="continuationSeparator" w:id="0">
    <w:p w14:paraId="5BE7EB63" w14:textId="77777777" w:rsidR="00C12BFB" w:rsidRDefault="00C12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D0780" w14:textId="77777777" w:rsidR="00C12BFB" w:rsidRDefault="00C12BFB">
      <w:r>
        <w:separator/>
      </w:r>
    </w:p>
  </w:footnote>
  <w:footnote w:type="continuationSeparator" w:id="0">
    <w:p w14:paraId="30237B5A" w14:textId="77777777" w:rsidR="00C12BFB" w:rsidRDefault="00C12B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15099866"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6</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12E3F7A0"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50AF835B-EFB4-448A-BDA8-E7FF1D813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3260</Words>
  <Characters>17935</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2</cp:revision>
  <cp:lastPrinted>2022-01-24T13:04:00Z</cp:lastPrinted>
  <dcterms:created xsi:type="dcterms:W3CDTF">2025-01-31T13:08:00Z</dcterms:created>
  <dcterms:modified xsi:type="dcterms:W3CDTF">2025-02-16T20: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